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388 (95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80 (93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86 (20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93 (51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f379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